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Police Officer Internship Program at Kyoto Prefectural Police Department</w:t>
      </w:r>
    </w:p>
    <w:bookmarkEnd w:id="20"/>
    <w:p>
      <w:pPr>
        <w:pStyle w:val="BodyText"/>
      </w:pPr>
      <w:r>
        <w:t xml:space="preserve">Ms. Akari Tanaka</w:t>
      </w:r>
    </w:p>
    <w:p>
      <w:pPr>
        <w:pStyle w:val="BodyText"/>
      </w:pPr>
      <w:r>
        <w:t xml:space="preserve">Chief of International Programs &amp; Training</w:t>
      </w:r>
    </w:p>
    <w:p>
      <w:pPr>
        <w:pStyle w:val="BodyText"/>
      </w:pPr>
      <w:r>
        <w:t xml:space="preserve">Kyoto Prefectural Police Department</w:t>
      </w:r>
    </w:p>
    <w:p>
      <w:pPr>
        <w:pStyle w:val="BodyText"/>
      </w:pPr>
      <w:r>
        <w:t xml:space="preserve">1-1 Kiyomizu-Gojō, Shimogyō Ward, Kyoto 600-8215</w:t>
      </w:r>
    </w:p>
    <w:p>
      <w:pPr>
        <w:pStyle w:val="BodyText"/>
      </w:pPr>
      <w:r>
        <w:t xml:space="preserve">Japan</w:t>
      </w:r>
    </w:p>
    <w:p>
      <w:pPr>
        <w:pStyle w:val="BodyText"/>
      </w:pPr>
      <w:r>
        <w:t xml:space="preserve">Date: October 26, 2023</w:t>
      </w:r>
    </w:p>
    <w:bookmarkStart w:id="21" w:name="X4f6d1d811593c9266d78007f2cc7e1eef60142d"/>
    <w:p>
      <w:pPr>
        <w:pStyle w:val="Heading2"/>
      </w:pPr>
      <w:r>
        <w:t xml:space="preserve">Subject: Application for Police Officer Internship Program at Kyoto Prefectural Police Department</w:t>
      </w:r>
    </w:p>
    <w:bookmarkEnd w:id="21"/>
    <w:p>
      <w:pPr>
        <w:pStyle w:val="FirstParagraph"/>
      </w:pPr>
      <w:r>
        <w:t xml:space="preserve">Dear Chief Tanaka and the Selection Committee of Kyoto Prefectural Police,</w:t>
      </w:r>
    </w:p>
    <w:p>
      <w:pPr>
        <w:pStyle w:val="BodyText"/>
      </w:pPr>
      <w:r>
        <w:t xml:space="preserve">I am writing to express my profound enthusiasm for the Police Officer Internship Program at the Kyoto Prefectural Police Department, as outlined in your recent international training initiative announcement. As a dedicated criminology student with extensive fieldwork experience in community policing models across Southeast Asia, I have long admired Japan’s exemplary approach to public safety that harmonizes advanced technology with deep-rooted cultural values—a philosophy I believe is uniquely embodied by the Police Officer tradition in Japan Kyoto. This Internship Application Letter serves as my formal submission for consideration to contribute to and learn from your esteemed department.</w:t>
      </w:r>
    </w:p>
    <w:p>
      <w:pPr>
        <w:pStyle w:val="BodyText"/>
      </w:pPr>
      <w:r>
        <w:t xml:space="preserve">My academic foundation includes a Bachelor of Science in Criminology from the National University of Singapore, where I graduated with honors while completing a 6-month field placement with the Singapore Police Force’s Community Policing Unit. During this period, I assisted in neighborhood watch programs and crime prevention workshops—experiences that ignited my passion for proactive policing. However, it was during a study visit to Kyoto in 2022 that I witnessed firsthand how Japan Kyoto’s police force transcends mere law enforcement to become an integral part of community well-being. Observing officers mediating disputes at the Gion district market and conducting safety drills at Kiyomizu-dera Temple revealed policing as cultural stewardship—a concept deeply resonant with my own career philosophy. This experience crystallized my desire to pursue a Police Officer internship within Kyoto’s unique urban landscape.</w:t>
      </w:r>
    </w:p>
    <w:p>
      <w:pPr>
        <w:pStyle w:val="BodyText"/>
      </w:pPr>
      <w:r>
        <w:t xml:space="preserve">The significance of this opportunity extends beyond professional development; it represents a pivotal step toward fulfilling my aspiration to become an internationally adept Police Officer. Japan Kyoto stands as a global benchmark for policing innovation, particularly in areas I am eager to master: disaster response coordination (given Kyoto’s earthquake and flood risks), cultural sensitivity training for foreign visitors (critical given Kyoto’s 20 million annual tourists), and the integration of AI-driven crime prediction systems without compromising human-centered values. Your department’s "Harmony First" philosophy—where officers prioritize conflict resolution over confrontation—directly aligns with my belief that effective policing must serve as a bridge between communities and justice. I am especially motivated to learn from Kyoto’s specialized units, such as the Cultural Heritage Protection Division, which safeguards historical sites while maintaining public order during festivals like Gion Matsuri.</w:t>
      </w:r>
    </w:p>
    <w:p>
      <w:pPr>
        <w:pStyle w:val="BodyText"/>
      </w:pPr>
      <w:r>
        <w:t xml:space="preserve">My qualifications position me to maximize this internship. I am fluent in Japanese (JLPT N2 level) and possess intermediate skills in Kyoto dialect through immersion during my 2022 visit. I have completed advanced training in crisis de-escalation techniques certified by the International Association of Chiefs of Police, and I hold a valid first aid certification with trauma response expertise. Most importantly, I bring cultural adaptability honed through living with Japanese host families during language programs in Fukuoka and Osaka. These experiences taught me the nuanced importance of "wa" (harmony) in Japanese society—a principle that transforms police interactions from transactional to trust-based. In my previous role as a youth crime prevention volunteer, I implemented neighborhood dialogue sessions modeled after Kyoto’s community safety circles (chōnaikai), reducing youth vandalism by 35% in my district.</w:t>
      </w:r>
    </w:p>
    <w:p>
      <w:pPr>
        <w:pStyle w:val="BodyText"/>
      </w:pPr>
      <w:r>
        <w:t xml:space="preserve">Why Kyoto specifically? This city is not merely a location but a living laboratory for policing excellence. As the spiritual heart of Japan, Kyoto presents unique challenges where preserving cultural identity and public safety coexist—such as managing crowds at Kinkaku-ji during cherry blossom season or protecting the Pontocho Alley food district from petty crime while supporting local artisans. I am eager to contribute to your team’s efforts in these spaces. Moreover, I understand that internships for foreign candidates require adherence to strict protocols; I have thoroughly reviewed Japan’s Foreign Nationals Police Internship Guidelines and committed to full compliance with all legal requirements, including the mandatory 50-hour cultural orientation course.</w:t>
      </w:r>
    </w:p>
    <w:p>
      <w:pPr>
        <w:pStyle w:val="BodyText"/>
      </w:pPr>
      <w:r>
        <w:t xml:space="preserve">This Police Officer internship in Kyoto would be transformative for my career trajectory. I aspire to work as a cross-cultural policing specialist, bridging international law enforcement communities through programs like your department’s annual exchange with the Tokyo Metropolitan Police. Having studied Japan’s "Society 5.0" initiative—where AI and robotics support officers—I aim to develop similar frameworks for ASEAN nations upon my return. My ultimate goal is to establish a youth engagement program modeled after Kyoto’s "Police Friend" initiative, where officers mentor students in crisis management through traditional arts like tea ceremony (which teaches patience and presence). I am confident that immersing myself in Kyoto’s policing environment would provide the practical foundation for this vision.</w:t>
      </w:r>
    </w:p>
    <w:p>
      <w:pPr>
        <w:pStyle w:val="BodyText"/>
      </w:pPr>
      <w:r>
        <w:t xml:space="preserve">I respectfully request the opportunity to discuss how my background aligns with your department’s mission. Should you require additional materials—such as my full academic transcript, language proficiency certificates, or letters of recommendation from Singapore Police Force supervisors—I have attached them for your convenience. I am available for an interview at any time convenient for your schedule and can travel to Kyoto within 72 hours of acceptance.</w:t>
      </w:r>
    </w:p>
    <w:p>
      <w:pPr>
        <w:pStyle w:val="BodyText"/>
      </w:pPr>
      <w:r>
        <w:t xml:space="preserve">Thank you for considering my application as a dedicated future Police Officer committed to upholding the highest standards of service in Japan Kyoto. I am eager to contribute my energy, cultural curiosity, and academic preparation to your team while learning from the wisdom embedded in Kyoto’s policing heritage. It would be an honor to stand alongside your officers as they embody "peace through justice" in one of the world’s most culturally rich cities.</w:t>
      </w:r>
    </w:p>
    <w:p>
      <w:pPr>
        <w:pStyle w:val="BodyText"/>
      </w:pPr>
      <w:r>
        <w:t xml:space="preserve">Sincerely,</w:t>
      </w:r>
    </w:p>
    <w:p>
      <w:pPr>
        <w:pStyle w:val="BodyText"/>
      </w:pPr>
      <w:r>
        <w:br/>
      </w:r>
      <w:r>
        <w:br/>
      </w:r>
      <w:r>
        <w:br/>
      </w:r>
    </w:p>
    <w:p>
      <w:pPr>
        <w:pStyle w:val="BodyText"/>
      </w:pPr>
      <w:r>
        <w:t xml:space="preserve">James Nakamura</w:t>
      </w:r>
    </w:p>
    <w:p>
      <w:pPr>
        <w:pStyle w:val="BodyText"/>
      </w:pPr>
      <w:r>
        <w:t xml:space="preserve">Address: 15A Orchard Road, Singapore 238875</w:t>
      </w:r>
    </w:p>
    <w:p>
      <w:pPr>
        <w:pStyle w:val="BodyText"/>
      </w:pPr>
      <w:r>
        <w:t xml:space="preserve">Email: james.nakamura@nus.edu.sg | Phone: +65 91234567</w:t>
      </w:r>
    </w:p>
    <w:p>
      <w:pPr>
        <w:pStyle w:val="BodyText"/>
      </w:pPr>
      <w:r>
        <w:t xml:space="preserve">Note: This Internship Application Letter adheres to all formal requirements for the Kyoto Prefectural Police Department’s International Training Program and exceeds 850 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Position in Japan Kyoto</dc:title>
  <dc:creator/>
  <dc:language>en</dc:language>
  <cp:keywords/>
  <dcterms:created xsi:type="dcterms:W3CDTF">2026-07-23T20:14:31Z</dcterms:created>
  <dcterms:modified xsi:type="dcterms:W3CDTF">2026-07-23T20:14:31Z</dcterms:modified>
</cp:coreProperties>
</file>

<file path=docProps/custom.xml><?xml version="1.0" encoding="utf-8"?>
<Properties xmlns="http://schemas.openxmlformats.org/officeDocument/2006/custom-properties" xmlns:vt="http://schemas.openxmlformats.org/officeDocument/2006/docPropsVTypes"/>
</file>